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011C10" w:rsidRDefault="00A115A7" w:rsidP="00011C10">
      <w:p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276" w:lineRule="auto"/>
        <w:ind w:left="1710"/>
        <w:rPr>
          <w:rFonts w:ascii="Trebuchet MS" w:hAnsi="Trebuchet MS"/>
          <w:b/>
          <w:bCs/>
          <w:sz w:val="28"/>
          <w:szCs w:val="28"/>
        </w:rPr>
      </w:pPr>
      <w:r>
        <w:rPr>
          <w:rFonts w:ascii="Trebuchet MS" w:hAnsi="Trebuchet MS"/>
          <w:b/>
          <w:bCs/>
          <w:sz w:val="28"/>
          <w:szCs w:val="28"/>
        </w:rPr>
        <w:t xml:space="preserve">                     </w:t>
      </w:r>
      <w:r>
        <w:rPr>
          <w:b/>
          <w:noProof/>
          <w:sz w:val="17"/>
        </w:rPr>
        <w:drawing>
          <wp:inline distT="0" distB="0" distL="0" distR="0" wp14:anchorId="0D23D348" wp14:editId="326D192B">
            <wp:extent cx="1808252" cy="1470712"/>
            <wp:effectExtent l="133350" t="76200" r="78105" b="12954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720" cy="1480040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  <a:effectLst>
                      <a:outerShdw blurRad="50800" dist="38100" dir="8100000" algn="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011C10" w:rsidRDefault="00011C10" w:rsidP="00011C10">
      <w:p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276" w:lineRule="auto"/>
        <w:ind w:left="1710"/>
        <w:rPr>
          <w:rFonts w:ascii="Trebuchet MS" w:hAnsi="Trebuchet MS"/>
          <w:b/>
          <w:bCs/>
          <w:sz w:val="28"/>
          <w:szCs w:val="28"/>
        </w:rPr>
      </w:pPr>
    </w:p>
    <w:p w:rsidR="00011C10" w:rsidRPr="00A115A7" w:rsidRDefault="00011C10" w:rsidP="00A115A7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Draw the Pot</w:t>
      </w:r>
    </w:p>
    <w:p w:rsidR="00011C10" w:rsidRPr="00011C10" w:rsidRDefault="00011C10" w:rsidP="00A115A7">
      <w:pPr>
        <w:pStyle w:val="ListParagraph"/>
        <w:numPr>
          <w:ilvl w:val="0"/>
          <w:numId w:val="13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</w:rPr>
      </w:pPr>
      <w:r w:rsidRPr="00011C10">
        <w:rPr>
          <w:rFonts w:ascii="Trebuchet MS" w:hAnsi="Trebuchet MS"/>
        </w:rPr>
        <w:t>Use the Pen Tool (P) or Ellipse Tool (L) to create half the pot shape.</w:t>
      </w:r>
    </w:p>
    <w:p w:rsidR="00011C10" w:rsidRPr="00011C10" w:rsidRDefault="00011C10" w:rsidP="00A115A7">
      <w:pPr>
        <w:pStyle w:val="ListParagraph"/>
        <w:numPr>
          <w:ilvl w:val="0"/>
          <w:numId w:val="13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</w:rPr>
      </w:pPr>
      <w:r w:rsidRPr="00011C10">
        <w:rPr>
          <w:rFonts w:ascii="Trebuchet MS" w:hAnsi="Trebuchet MS"/>
        </w:rPr>
        <w:t>Reflect it (Object &gt; Transform &gt; Reflect) and join both halves.</w:t>
      </w:r>
    </w:p>
    <w:p w:rsidR="00011C10" w:rsidRPr="00011C10" w:rsidRDefault="00011C10" w:rsidP="00A115A7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</w:rPr>
      </w:pPr>
      <w:r w:rsidRPr="00011C10">
        <w:rPr>
          <w:rFonts w:ascii="Trebuchet MS" w:hAnsi="Trebuchet MS"/>
        </w:rPr>
        <w:t>Add Gradient</w:t>
      </w:r>
    </w:p>
    <w:p w:rsidR="00011C10" w:rsidRPr="00A115A7" w:rsidRDefault="00011C10" w:rsidP="00A115A7">
      <w:pPr>
        <w:pStyle w:val="ListParagraph"/>
        <w:numPr>
          <w:ilvl w:val="0"/>
          <w:numId w:val="14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  <w:b/>
          <w:bCs/>
          <w:sz w:val="32"/>
          <w:szCs w:val="160"/>
        </w:rPr>
      </w:pPr>
      <w:r w:rsidRPr="00A115A7">
        <w:rPr>
          <w:rFonts w:ascii="Trebuchet MS" w:hAnsi="Trebuchet MS"/>
          <w:b/>
          <w:bCs/>
          <w:sz w:val="32"/>
          <w:szCs w:val="160"/>
        </w:rPr>
        <w:t>Select pot shape.</w:t>
      </w:r>
    </w:p>
    <w:p w:rsidR="00011C10" w:rsidRPr="00011C10" w:rsidRDefault="00011C10" w:rsidP="00A115A7">
      <w:pPr>
        <w:pStyle w:val="ListParagraph"/>
        <w:numPr>
          <w:ilvl w:val="0"/>
          <w:numId w:val="14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</w:rPr>
      </w:pPr>
      <w:r w:rsidRPr="00011C10">
        <w:rPr>
          <w:rFonts w:ascii="Trebuchet MS" w:hAnsi="Trebuchet MS"/>
        </w:rPr>
        <w:t>Apply a green radial or linear gradient using the Gradient Panel.</w:t>
      </w:r>
    </w:p>
    <w:p w:rsidR="00011C10" w:rsidRPr="00A115A7" w:rsidRDefault="00011C10" w:rsidP="00A115A7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Add Highlights and Shadows</w:t>
      </w:r>
    </w:p>
    <w:p w:rsidR="00011C10" w:rsidRPr="00011C10" w:rsidRDefault="00011C10" w:rsidP="00A115A7">
      <w:pPr>
        <w:pStyle w:val="ListParagraph"/>
        <w:numPr>
          <w:ilvl w:val="0"/>
          <w:numId w:val="15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2430"/>
        <w:rPr>
          <w:rFonts w:ascii="Trebuchet MS" w:hAnsi="Trebuchet MS"/>
        </w:rPr>
      </w:pPr>
      <w:r w:rsidRPr="00011C10">
        <w:rPr>
          <w:rFonts w:ascii="Trebuchet MS" w:hAnsi="Trebuchet MS"/>
        </w:rPr>
        <w:t>Draw shapes with light/dark green.</w:t>
      </w:r>
    </w:p>
    <w:p w:rsidR="00011C10" w:rsidRPr="00011C10" w:rsidRDefault="00011C10" w:rsidP="00A115A7">
      <w:pPr>
        <w:pStyle w:val="ListParagraph"/>
        <w:numPr>
          <w:ilvl w:val="0"/>
          <w:numId w:val="15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2430"/>
        <w:rPr>
          <w:rFonts w:ascii="Trebuchet MS" w:hAnsi="Trebuchet MS"/>
        </w:rPr>
      </w:pPr>
      <w:r w:rsidRPr="00011C10">
        <w:rPr>
          <w:rFonts w:ascii="Trebuchet MS" w:hAnsi="Trebuchet MS"/>
        </w:rPr>
        <w:t>Adjust opacity or use Soft Light blending mode.</w:t>
      </w:r>
    </w:p>
    <w:p w:rsidR="00011C10" w:rsidRPr="00A115A7" w:rsidRDefault="00011C10" w:rsidP="00A115A7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Create the Top Hole</w:t>
      </w:r>
    </w:p>
    <w:p w:rsidR="00011C10" w:rsidRPr="00011C10" w:rsidRDefault="00011C10" w:rsidP="00A115A7">
      <w:pPr>
        <w:pStyle w:val="ListParagraph"/>
        <w:numPr>
          <w:ilvl w:val="0"/>
          <w:numId w:val="16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360"/>
        <w:rPr>
          <w:rFonts w:ascii="Trebuchet MS" w:hAnsi="Trebuchet MS"/>
        </w:rPr>
      </w:pPr>
      <w:r w:rsidRPr="00011C10">
        <w:rPr>
          <w:rFonts w:ascii="Trebuchet MS" w:hAnsi="Trebuchet MS"/>
        </w:rPr>
        <w:t>Draw -to-light green gradient for depth.</w:t>
      </w:r>
    </w:p>
    <w:p w:rsidR="00011C10" w:rsidRPr="00A115A7" w:rsidRDefault="00011C10" w:rsidP="00A115A7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Make the Flower</w:t>
      </w:r>
    </w:p>
    <w:p w:rsidR="00011C10" w:rsidRPr="00011C10" w:rsidRDefault="00011C10" w:rsidP="00A115A7">
      <w:pPr>
        <w:pStyle w:val="ListParagraph"/>
        <w:numPr>
          <w:ilvl w:val="0"/>
          <w:numId w:val="16"/>
        </w:numPr>
        <w:tabs>
          <w:tab w:val="left" w:pos="1620"/>
          <w:tab w:val="left" w:pos="1800"/>
          <w:tab w:val="left" w:pos="2160"/>
          <w:tab w:val="left" w:pos="2340"/>
        </w:tabs>
        <w:spacing w:line="360" w:lineRule="auto"/>
        <w:ind w:left="1890" w:firstLine="180"/>
        <w:rPr>
          <w:rFonts w:ascii="Trebuchet MS" w:hAnsi="Trebuchet MS"/>
        </w:rPr>
      </w:pPr>
      <w:r w:rsidRPr="00011C10">
        <w:rPr>
          <w:rFonts w:ascii="Trebuchet MS" w:hAnsi="Trebuchet MS"/>
        </w:rPr>
        <w:t>Draw a petal using the Pen Tool.</w:t>
      </w:r>
    </w:p>
    <w:p w:rsidR="00011C10" w:rsidRPr="00011C10" w:rsidRDefault="00011C10" w:rsidP="00A115A7">
      <w:pPr>
        <w:pStyle w:val="ListParagraph"/>
        <w:numPr>
          <w:ilvl w:val="0"/>
          <w:numId w:val="16"/>
        </w:numPr>
        <w:tabs>
          <w:tab w:val="left" w:pos="1620"/>
          <w:tab w:val="left" w:pos="1800"/>
          <w:tab w:val="left" w:pos="2160"/>
          <w:tab w:val="left" w:pos="2340"/>
        </w:tabs>
        <w:spacing w:line="360" w:lineRule="auto"/>
        <w:ind w:left="1890" w:firstLine="180"/>
        <w:rPr>
          <w:rFonts w:ascii="Trebuchet MS" w:hAnsi="Trebuchet MS"/>
        </w:rPr>
      </w:pPr>
      <w:r w:rsidRPr="00011C10">
        <w:rPr>
          <w:rFonts w:ascii="Trebuchet MS" w:hAnsi="Trebuchet MS"/>
        </w:rPr>
        <w:t>Fill with orange-yellow gradient.</w:t>
      </w:r>
    </w:p>
    <w:p w:rsidR="00011C10" w:rsidRPr="00011C10" w:rsidRDefault="00011C10" w:rsidP="00A115A7">
      <w:pPr>
        <w:pStyle w:val="ListParagraph"/>
        <w:numPr>
          <w:ilvl w:val="0"/>
          <w:numId w:val="16"/>
        </w:numPr>
        <w:tabs>
          <w:tab w:val="left" w:pos="1620"/>
          <w:tab w:val="left" w:pos="1710"/>
          <w:tab w:val="left" w:pos="2160"/>
          <w:tab w:val="left" w:pos="2340"/>
          <w:tab w:val="left" w:pos="2520"/>
        </w:tabs>
        <w:spacing w:line="360" w:lineRule="auto"/>
        <w:ind w:left="2070" w:firstLine="0"/>
        <w:rPr>
          <w:rFonts w:ascii="Trebuchet MS" w:hAnsi="Trebuchet MS"/>
        </w:rPr>
      </w:pPr>
      <w:r w:rsidRPr="00011C10">
        <w:rPr>
          <w:rFonts w:ascii="Trebuchet MS" w:hAnsi="Trebuchet MS"/>
        </w:rPr>
        <w:t xml:space="preserve">Use Effect &gt; Distort &amp; Transform &gt; Transform to rotate and duplicate into </w:t>
      </w:r>
      <w:r w:rsidR="00A115A7">
        <w:rPr>
          <w:rFonts w:ascii="Trebuchet MS" w:hAnsi="Trebuchet MS"/>
        </w:rPr>
        <w:t xml:space="preserve">     a </w:t>
      </w:r>
      <w:r w:rsidRPr="00011C10">
        <w:rPr>
          <w:rFonts w:ascii="Trebuchet MS" w:hAnsi="Trebuchet MS"/>
        </w:rPr>
        <w:t>flower.</w:t>
      </w:r>
    </w:p>
    <w:p w:rsidR="00011C10" w:rsidRPr="00A115A7" w:rsidRDefault="00011C10" w:rsidP="00A115A7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t>Place Flower on Pot</w:t>
      </w:r>
    </w:p>
    <w:p w:rsidR="00011C10" w:rsidRPr="00A115A7" w:rsidRDefault="00011C10" w:rsidP="00A115A7">
      <w:pPr>
        <w:pStyle w:val="ListParagraph"/>
        <w:numPr>
          <w:ilvl w:val="0"/>
          <w:numId w:val="20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firstLine="0"/>
        <w:rPr>
          <w:rFonts w:ascii="Trebuchet MS" w:hAnsi="Trebuchet MS"/>
        </w:rPr>
      </w:pPr>
      <w:r w:rsidRPr="00A115A7">
        <w:rPr>
          <w:rFonts w:ascii="Trebuchet MS" w:hAnsi="Trebuchet MS"/>
        </w:rPr>
        <w:t>Position it on the side.</w:t>
      </w:r>
    </w:p>
    <w:p w:rsidR="00011C10" w:rsidRPr="00A115A7" w:rsidRDefault="00011C10" w:rsidP="00A115A7">
      <w:pPr>
        <w:pStyle w:val="ListParagraph"/>
        <w:numPr>
          <w:ilvl w:val="0"/>
          <w:numId w:val="20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firstLine="0"/>
        <w:rPr>
          <w:rFonts w:ascii="Trebuchet MS" w:hAnsi="Trebuchet MS"/>
        </w:rPr>
      </w:pPr>
      <w:bookmarkStart w:id="0" w:name="_GoBack"/>
      <w:bookmarkEnd w:id="0"/>
      <w:r w:rsidRPr="00A115A7">
        <w:rPr>
          <w:rFonts w:ascii="Trebuchet MS" w:hAnsi="Trebuchet MS"/>
        </w:rPr>
        <w:t>Adjust size and opacity if needed.</w:t>
      </w:r>
    </w:p>
    <w:p w:rsidR="00011C10" w:rsidRPr="00A115A7" w:rsidRDefault="00011C10" w:rsidP="00A115A7">
      <w:pPr>
        <w:pStyle w:val="ListParagraph"/>
        <w:numPr>
          <w:ilvl w:val="0"/>
          <w:numId w:val="11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1710" w:firstLine="0"/>
        <w:rPr>
          <w:rFonts w:ascii="Trebuchet MS" w:hAnsi="Trebuchet MS"/>
          <w:b/>
          <w:bCs/>
          <w:sz w:val="28"/>
          <w:szCs w:val="144"/>
        </w:rPr>
      </w:pPr>
      <w:r w:rsidRPr="00A115A7">
        <w:rPr>
          <w:rFonts w:ascii="Trebuchet MS" w:hAnsi="Trebuchet MS"/>
          <w:b/>
          <w:bCs/>
          <w:sz w:val="28"/>
          <w:szCs w:val="144"/>
        </w:rPr>
        <w:lastRenderedPageBreak/>
        <w:t>Final Touch</w:t>
      </w:r>
    </w:p>
    <w:p w:rsidR="00011C10" w:rsidRPr="00011C10" w:rsidRDefault="00011C10" w:rsidP="00A115A7">
      <w:pPr>
        <w:pStyle w:val="ListParagraph"/>
        <w:numPr>
          <w:ilvl w:val="0"/>
          <w:numId w:val="19"/>
        </w:numPr>
        <w:tabs>
          <w:tab w:val="left" w:pos="1620"/>
          <w:tab w:val="left" w:pos="1710"/>
          <w:tab w:val="left" w:pos="1800"/>
          <w:tab w:val="left" w:pos="2160"/>
          <w:tab w:val="left" w:pos="2340"/>
        </w:tabs>
        <w:spacing w:line="360" w:lineRule="auto"/>
        <w:ind w:left="2070" w:firstLine="0"/>
        <w:rPr>
          <w:rFonts w:ascii="Trebuchet MS" w:hAnsi="Trebuchet MS"/>
        </w:rPr>
      </w:pPr>
      <w:r w:rsidRPr="00011C10">
        <w:rPr>
          <w:rFonts w:ascii="Trebuchet MS" w:hAnsi="Trebuchet MS"/>
        </w:rPr>
        <w:t>Apply Gaussian Blur (optional).</w:t>
      </w:r>
    </w:p>
    <w:p w:rsidR="00C05F8A" w:rsidRPr="00A115A7" w:rsidRDefault="00011C10" w:rsidP="00A115A7">
      <w:pPr>
        <w:pStyle w:val="ListParagraph"/>
        <w:numPr>
          <w:ilvl w:val="0"/>
          <w:numId w:val="19"/>
        </w:numPr>
        <w:tabs>
          <w:tab w:val="left" w:pos="1170"/>
          <w:tab w:val="left" w:pos="1350"/>
          <w:tab w:val="left" w:pos="1440"/>
          <w:tab w:val="left" w:pos="1530"/>
          <w:tab w:val="left" w:pos="1620"/>
          <w:tab w:val="left" w:pos="1800"/>
          <w:tab w:val="left" w:pos="2070"/>
          <w:tab w:val="left" w:pos="2430"/>
        </w:tabs>
        <w:spacing w:line="360" w:lineRule="auto"/>
        <w:ind w:left="2160" w:hanging="90"/>
        <w:rPr>
          <w:rFonts w:ascii="Trebuchet MS" w:hAnsi="Trebuchet MS"/>
        </w:rPr>
      </w:pPr>
      <w:r w:rsidRPr="00A115A7">
        <w:rPr>
          <w:rFonts w:ascii="Trebuchet MS" w:hAnsi="Trebuchet MS"/>
        </w:rPr>
        <w:t>Group all (</w:t>
      </w:r>
      <w:proofErr w:type="spellStart"/>
      <w:r w:rsidRPr="00A115A7">
        <w:rPr>
          <w:rFonts w:ascii="Trebuchet MS" w:hAnsi="Trebuchet MS"/>
        </w:rPr>
        <w:t>Ctrl+G</w:t>
      </w:r>
      <w:proofErr w:type="spellEnd"/>
      <w:r w:rsidRPr="00A115A7">
        <w:rPr>
          <w:rFonts w:ascii="Trebuchet MS" w:hAnsi="Trebuchet MS"/>
        </w:rPr>
        <w:t xml:space="preserve">) and </w:t>
      </w:r>
      <w:proofErr w:type="spellStart"/>
      <w:r w:rsidRPr="00A115A7">
        <w:rPr>
          <w:rFonts w:ascii="Trebuchet MS" w:hAnsi="Trebuchet MS"/>
        </w:rPr>
        <w:t>save.Workspace</w:t>
      </w:r>
      <w:proofErr w:type="spellEnd"/>
      <w:r w:rsidRPr="00A115A7">
        <w:rPr>
          <w:rFonts w:ascii="Trebuchet MS" w:hAnsi="Trebuchet MS"/>
        </w:rPr>
        <w:t xml:space="preserve"> </w:t>
      </w:r>
      <w:r w:rsidR="00DD1F2F" w:rsidRPr="00A115A7">
        <w:rPr>
          <w:rFonts w:ascii="Trebuchet MS" w:hAnsi="Trebuchet MS"/>
        </w:rPr>
        <w:t xml:space="preserve"> </w:t>
      </w:r>
    </w:p>
    <w:sectPr w:rsidR="00C05F8A" w:rsidRPr="00A115A7" w:rsidSect="00C24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0062" w:rsidRDefault="00190062">
      <w:r>
        <w:separator/>
      </w:r>
    </w:p>
  </w:endnote>
  <w:endnote w:type="continuationSeparator" w:id="0">
    <w:p w:rsidR="00190062" w:rsidRDefault="00190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2E1572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A115A7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A115A7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00E86F63" wp14:editId="7005C7C2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0062" w:rsidRDefault="00190062">
      <w:r>
        <w:separator/>
      </w:r>
    </w:p>
  </w:footnote>
  <w:footnote w:type="continuationSeparator" w:id="0">
    <w:p w:rsidR="00190062" w:rsidRDefault="001900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190062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115A7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FC1E8F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1B6A137" wp14:editId="665396FE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2540" t="4445" r="0" b="127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6016DC" w:rsidP="00A115A7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  <w:r w:rsidRPr="006016DC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Cs w:val="28"/>
                            </w:rPr>
                            <w:t>Self-Made Assignment – Adobe Illustrator</w:t>
                          </w:r>
                        </w:p>
                        <w:p w:rsidR="004D1C3A" w:rsidRPr="00005C34" w:rsidRDefault="004D1C3A" w:rsidP="00207FF9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.2pt;margin-top:21.35pt;width:405.6pt;height:2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6016DC" w:rsidRPr="006016DC" w:rsidRDefault="006016DC" w:rsidP="00A115A7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</w:pPr>
                    <w:r w:rsidRPr="006016DC">
                      <w:rPr>
                        <w:rFonts w:ascii="Trebuchet MS" w:hAnsi="Trebuchet MS" w:cs="Arial"/>
                        <w:b/>
                        <w:bCs/>
                        <w:color w:val="FFFF00"/>
                        <w:szCs w:val="28"/>
                      </w:rPr>
                      <w:t>Self-Made Assignment – Adobe Illustrator</w:t>
                    </w:r>
                  </w:p>
                  <w:p w:rsidR="004D1C3A" w:rsidRPr="00005C34" w:rsidRDefault="004D1C3A" w:rsidP="00207FF9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D46A36" wp14:editId="02FB6E97">
              <wp:simplePos x="0" y="0"/>
              <wp:positionH relativeFrom="column">
                <wp:posOffset>1430655</wp:posOffset>
              </wp:positionH>
              <wp:positionV relativeFrom="paragraph">
                <wp:posOffset>652145</wp:posOffset>
              </wp:positionV>
              <wp:extent cx="5151120" cy="327660"/>
              <wp:effectExtent l="1905" t="4445" r="0" b="127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327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16DC" w:rsidRPr="006016DC" w:rsidRDefault="00011C10" w:rsidP="00011C1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  <w:t>Marks and 3D Tools</w:t>
                          </w:r>
                        </w:p>
                        <w:p w:rsidR="00CA1A5F" w:rsidRPr="00207FF9" w:rsidRDefault="00CA1A5F" w:rsidP="00FC1E8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27" type="#_x0000_t202" style="position:absolute;margin-left:112.65pt;margin-top:51.35pt;width:405.6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    <v:textbox>
                <w:txbxContent>
                  <w:p w:rsidR="006016DC" w:rsidRPr="006016DC" w:rsidRDefault="00011C10" w:rsidP="00011C1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  <w:t>Marks and 3D Tools</w:t>
                    </w:r>
                  </w:p>
                  <w:p w:rsidR="00CA1A5F" w:rsidRPr="00207FF9" w:rsidRDefault="00CA1A5F" w:rsidP="00FC1E8F">
                    <w:pPr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2CE4996" wp14:editId="3EE9B1D9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21590" t="23495" r="25400" b="241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26589EB5" wp14:editId="30CD3F86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D0AD33E" wp14:editId="3356CA04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91300" cy="1037590"/>
              <wp:effectExtent l="0" t="3175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00C4F44E" wp14:editId="1EDD05CA">
                                <wp:extent cx="5524500" cy="342900"/>
                                <wp:effectExtent l="0" t="0" r="0" b="0"/>
                                <wp:docPr id="19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3EBBB" wp14:editId="02E71FA5">
                                <wp:extent cx="5524500" cy="342900"/>
                                <wp:effectExtent l="0" t="0" r="0" b="0"/>
                                <wp:docPr id="20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93.55pt;margin-top:16.75pt;width:519pt;height:81.7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00C4F44E" wp14:editId="1EDD05CA">
                          <wp:extent cx="5524500" cy="342900"/>
                          <wp:effectExtent l="0" t="0" r="0" b="0"/>
                          <wp:docPr id="19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2033EBBB" wp14:editId="02E71FA5">
                          <wp:extent cx="5524500" cy="342900"/>
                          <wp:effectExtent l="0" t="0" r="0" b="0"/>
                          <wp:docPr id="20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90062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390C2C9" wp14:editId="038D6FDE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921055" wp14:editId="168972A2">
                                <wp:extent cx="1257300" cy="8943975"/>
                                <wp:effectExtent l="0" t="0" r="0" b="0"/>
                                <wp:docPr id="21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-30pt;margin-top:16.75pt;width:113.3pt;height:709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78921055" wp14:editId="168972A2">
                          <wp:extent cx="1257300" cy="8943975"/>
                          <wp:effectExtent l="0" t="0" r="0" b="0"/>
                          <wp:docPr id="21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F045A5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190062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D978C3"/>
    <w:multiLevelType w:val="hybridMultilevel"/>
    <w:tmpl w:val="2F5C2422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D7E21BB"/>
    <w:multiLevelType w:val="hybridMultilevel"/>
    <w:tmpl w:val="78A85072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4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6842032"/>
    <w:multiLevelType w:val="hybridMultilevel"/>
    <w:tmpl w:val="BA20DAD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8">
    <w:nsid w:val="37BC7093"/>
    <w:multiLevelType w:val="hybridMultilevel"/>
    <w:tmpl w:val="3F58A646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9">
    <w:nsid w:val="41812974"/>
    <w:multiLevelType w:val="hybridMultilevel"/>
    <w:tmpl w:val="1708F47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0">
    <w:nsid w:val="44DF7484"/>
    <w:multiLevelType w:val="hybridMultilevel"/>
    <w:tmpl w:val="88546022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1">
    <w:nsid w:val="47084A6B"/>
    <w:multiLevelType w:val="hybridMultilevel"/>
    <w:tmpl w:val="9BC8D484"/>
    <w:lvl w:ilvl="0" w:tplc="0256D9CC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2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13E1117"/>
    <w:multiLevelType w:val="hybridMultilevel"/>
    <w:tmpl w:val="B60EDBB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4">
    <w:nsid w:val="576C1E55"/>
    <w:multiLevelType w:val="hybridMultilevel"/>
    <w:tmpl w:val="A3161C6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5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84C0ABE"/>
    <w:multiLevelType w:val="hybridMultilevel"/>
    <w:tmpl w:val="47ECAEFE"/>
    <w:lvl w:ilvl="0" w:tplc="0256D9CC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D96EE1C6">
      <w:start w:val="1"/>
      <w:numFmt w:val="lowerRoman"/>
      <w:lvlText w:val="%2."/>
      <w:lvlJc w:val="left"/>
      <w:pPr>
        <w:ind w:left="333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9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6"/>
  </w:num>
  <w:num w:numId="3">
    <w:abstractNumId w:val="0"/>
  </w:num>
  <w:num w:numId="4">
    <w:abstractNumId w:val="12"/>
  </w:num>
  <w:num w:numId="5">
    <w:abstractNumId w:val="15"/>
  </w:num>
  <w:num w:numId="6">
    <w:abstractNumId w:val="2"/>
  </w:num>
  <w:num w:numId="7">
    <w:abstractNumId w:val="19"/>
  </w:num>
  <w:num w:numId="8">
    <w:abstractNumId w:val="4"/>
  </w:num>
  <w:num w:numId="9">
    <w:abstractNumId w:val="17"/>
  </w:num>
  <w:num w:numId="10">
    <w:abstractNumId w:val="5"/>
  </w:num>
  <w:num w:numId="11">
    <w:abstractNumId w:val="11"/>
  </w:num>
  <w:num w:numId="12">
    <w:abstractNumId w:val="18"/>
  </w:num>
  <w:num w:numId="13">
    <w:abstractNumId w:val="9"/>
  </w:num>
  <w:num w:numId="14">
    <w:abstractNumId w:val="13"/>
  </w:num>
  <w:num w:numId="15">
    <w:abstractNumId w:val="3"/>
  </w:num>
  <w:num w:numId="16">
    <w:abstractNumId w:val="8"/>
  </w:num>
  <w:num w:numId="17">
    <w:abstractNumId w:val="14"/>
  </w:num>
  <w:num w:numId="18">
    <w:abstractNumId w:val="10"/>
  </w:num>
  <w:num w:numId="19">
    <w:abstractNumId w:val="1"/>
  </w:num>
  <w:num w:numId="2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704C"/>
    <w:rsid w:val="00142A96"/>
    <w:rsid w:val="00143833"/>
    <w:rsid w:val="0014662C"/>
    <w:rsid w:val="00172996"/>
    <w:rsid w:val="001806F2"/>
    <w:rsid w:val="0018084B"/>
    <w:rsid w:val="0018246A"/>
    <w:rsid w:val="00184871"/>
    <w:rsid w:val="00185994"/>
    <w:rsid w:val="00186B00"/>
    <w:rsid w:val="00187962"/>
    <w:rsid w:val="00190062"/>
    <w:rsid w:val="001A3699"/>
    <w:rsid w:val="001B53C2"/>
    <w:rsid w:val="001B66CF"/>
    <w:rsid w:val="001B7E0F"/>
    <w:rsid w:val="001C027C"/>
    <w:rsid w:val="001D0EF5"/>
    <w:rsid w:val="001D2951"/>
    <w:rsid w:val="001D5528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56398"/>
    <w:rsid w:val="0035751F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6F8F"/>
    <w:rsid w:val="00521183"/>
    <w:rsid w:val="00525016"/>
    <w:rsid w:val="00525A98"/>
    <w:rsid w:val="0052732E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273B"/>
    <w:rsid w:val="00620DA3"/>
    <w:rsid w:val="006215A6"/>
    <w:rsid w:val="00625E0E"/>
    <w:rsid w:val="00632CDF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4545"/>
    <w:rsid w:val="00932562"/>
    <w:rsid w:val="00942493"/>
    <w:rsid w:val="00942838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690F"/>
    <w:rsid w:val="00BA1247"/>
    <w:rsid w:val="00BA5B52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7444"/>
    <w:rsid w:val="00D864D7"/>
    <w:rsid w:val="00D91BEA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45A5"/>
    <w:rsid w:val="00F073E9"/>
    <w:rsid w:val="00F10D9C"/>
    <w:rsid w:val="00F13201"/>
    <w:rsid w:val="00F137C0"/>
    <w:rsid w:val="00F3036E"/>
    <w:rsid w:val="00F320D2"/>
    <w:rsid w:val="00F376BE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D4673"/>
    <w:rsid w:val="00FD65ED"/>
    <w:rsid w:val="00FE165C"/>
    <w:rsid w:val="00FE37BE"/>
    <w:rsid w:val="00FF15E7"/>
    <w:rsid w:val="00FF1B63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182EA-5AD9-4DB4-949F-DCA8CF1E1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6</cp:revision>
  <cp:lastPrinted>2025-08-25T05:29:00Z</cp:lastPrinted>
  <dcterms:created xsi:type="dcterms:W3CDTF">2025-08-25T05:32:00Z</dcterms:created>
  <dcterms:modified xsi:type="dcterms:W3CDTF">2025-08-25T06:54:00Z</dcterms:modified>
</cp:coreProperties>
</file>